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9A15E" w14:textId="04444871" w:rsidR="00F8411C" w:rsidRPr="009B3268" w:rsidRDefault="009B3268" w:rsidP="00EE11D7">
      <w:pPr>
        <w:widowControl w:val="0"/>
        <w:spacing w:before="20" w:after="20" w:line="240" w:lineRule="auto"/>
        <w:ind w:left="720" w:hanging="720"/>
        <w:jc w:val="center"/>
        <w:rPr>
          <w:rFonts w:asciiTheme="majorBidi" w:eastAsia="MS Mincho" w:hAnsiTheme="majorBidi" w:cstheme="majorBidi"/>
          <w:b/>
          <w:bCs/>
          <w:noProof/>
          <w:sz w:val="24"/>
          <w:szCs w:val="24"/>
          <w:lang w:val="ms-MY"/>
        </w:rPr>
      </w:pPr>
      <w:r w:rsidRPr="009B3268">
        <w:rPr>
          <w:rFonts w:asciiTheme="majorBidi" w:eastAsia="MS Mincho" w:hAnsiTheme="majorBidi" w:cstheme="majorBidi"/>
          <w:b/>
          <w:bCs/>
          <w:noProof/>
          <w:sz w:val="24"/>
          <w:szCs w:val="24"/>
        </w:rPr>
        <w:t>NAMES, AFFILIATIONS, PHONE NUMBERS</w:t>
      </w:r>
      <w:r w:rsidR="00EE11D7">
        <w:rPr>
          <w:rFonts w:asciiTheme="majorBidi" w:eastAsia="MS Mincho" w:hAnsiTheme="majorBidi" w:cstheme="majorBidi"/>
          <w:b/>
          <w:bCs/>
          <w:noProof/>
          <w:sz w:val="24"/>
          <w:szCs w:val="24"/>
        </w:rPr>
        <w:t xml:space="preserve"> AND </w:t>
      </w:r>
      <w:r w:rsidRPr="009B3268">
        <w:rPr>
          <w:rFonts w:asciiTheme="majorBidi" w:eastAsia="MS Mincho" w:hAnsiTheme="majorBidi" w:cstheme="majorBidi"/>
          <w:b/>
          <w:bCs/>
          <w:noProof/>
          <w:sz w:val="24"/>
          <w:szCs w:val="24"/>
        </w:rPr>
        <w:t xml:space="preserve"> CURRENT E-MAIL ADDRESSES </w:t>
      </w:r>
    </w:p>
    <w:p w14:paraId="0F6E341D" w14:textId="77777777" w:rsidR="00210EBC" w:rsidRPr="00A5533E" w:rsidRDefault="00210EBC" w:rsidP="00B91F5E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ms-MY"/>
        </w:rPr>
      </w:pPr>
    </w:p>
    <w:p w14:paraId="3713B735" w14:textId="18EECA64" w:rsidR="00210EBC" w:rsidRPr="00A5533E" w:rsidRDefault="008C6B0E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sz w:val="24"/>
          <w:szCs w:val="24"/>
          <w:lang w:val="ms-MY"/>
        </w:rPr>
      </w:pPr>
      <w:r w:rsidRPr="00A5533E">
        <w:rPr>
          <w:rFonts w:asciiTheme="majorBidi" w:eastAsia="Calibri" w:hAnsiTheme="majorBidi" w:cstheme="majorBidi"/>
          <w:sz w:val="24"/>
          <w:szCs w:val="24"/>
          <w:lang w:val="ms-MY"/>
        </w:rPr>
        <w:t>Suhaizad Saifuddin</w:t>
      </w:r>
      <w:r w:rsidR="00210EBC" w:rsidRPr="00A5533E">
        <w:rPr>
          <w:rFonts w:asciiTheme="majorBidi" w:eastAsia="Calibri" w:hAnsiTheme="majorBidi" w:cstheme="majorBidi"/>
          <w:sz w:val="24"/>
          <w:szCs w:val="24"/>
          <w:lang w:val="ms-MY"/>
        </w:rPr>
        <w:t xml:space="preserve"> (</w:t>
      </w:r>
      <w:r w:rsidR="00210EBC" w:rsidRPr="00A5533E">
        <w:rPr>
          <w:rFonts w:asciiTheme="majorBidi" w:eastAsia="Calibri" w:hAnsiTheme="majorBidi" w:cstheme="majorBidi"/>
          <w:i/>
          <w:iCs/>
          <w:sz w:val="24"/>
          <w:szCs w:val="24"/>
          <w:lang w:val="ms-MY"/>
        </w:rPr>
        <w:t>Corresponding Author</w:t>
      </w:r>
      <w:r w:rsidR="00210EBC" w:rsidRPr="00A5533E">
        <w:rPr>
          <w:rFonts w:asciiTheme="majorBidi" w:eastAsia="Calibri" w:hAnsiTheme="majorBidi" w:cstheme="majorBidi"/>
          <w:sz w:val="24"/>
          <w:szCs w:val="24"/>
          <w:lang w:val="ms-MY"/>
        </w:rPr>
        <w:t>)</w:t>
      </w:r>
    </w:p>
    <w:p w14:paraId="71724BD3" w14:textId="7CDBC867" w:rsidR="00210EBC" w:rsidRPr="00A5533E" w:rsidRDefault="00210EBC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A5533E">
        <w:rPr>
          <w:rFonts w:asciiTheme="majorBidi" w:eastAsia="Calibri" w:hAnsiTheme="majorBidi" w:cstheme="majorBidi"/>
          <w:bCs/>
          <w:sz w:val="24"/>
          <w:szCs w:val="24"/>
        </w:rPr>
        <w:t>Faculty of Law,</w:t>
      </w:r>
      <w:r w:rsidR="00D644FF">
        <w:rPr>
          <w:rFonts w:asciiTheme="majorBidi" w:eastAsia="Calibri" w:hAnsiTheme="majorBidi" w:cstheme="majorBidi"/>
          <w:bCs/>
          <w:sz w:val="24"/>
          <w:szCs w:val="24"/>
        </w:rPr>
        <w:t>Universiti Kebangsaan Malaysia</w:t>
      </w:r>
    </w:p>
    <w:p w14:paraId="1907396C" w14:textId="0964C5F1" w:rsidR="00210EBC" w:rsidRPr="00A5533E" w:rsidRDefault="00210EBC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A5533E">
        <w:rPr>
          <w:rFonts w:asciiTheme="majorBidi" w:eastAsia="Calibri" w:hAnsiTheme="majorBidi" w:cstheme="majorBidi"/>
          <w:bCs/>
          <w:sz w:val="24"/>
          <w:szCs w:val="24"/>
        </w:rPr>
        <w:t>43600, Bangi, Selangor Darul Ehsan, Malaysia</w:t>
      </w:r>
    </w:p>
    <w:p w14:paraId="4F9AAC9D" w14:textId="5892B5A3" w:rsidR="00210EBC" w:rsidRDefault="00210EBC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A5533E">
        <w:rPr>
          <w:rFonts w:asciiTheme="majorBidi" w:eastAsia="Calibri" w:hAnsiTheme="majorBidi" w:cstheme="majorBidi"/>
          <w:bCs/>
          <w:sz w:val="24"/>
          <w:szCs w:val="24"/>
        </w:rPr>
        <w:t xml:space="preserve">Email: </w:t>
      </w:r>
      <w:hyperlink r:id="rId7" w:history="1">
        <w:r w:rsidR="009B3268" w:rsidRPr="0057788B">
          <w:rPr>
            <w:rStyle w:val="Hyperlink"/>
            <w:rFonts w:asciiTheme="majorBidi" w:eastAsia="Calibri" w:hAnsiTheme="majorBidi" w:cstheme="majorBidi"/>
            <w:bCs/>
            <w:sz w:val="24"/>
            <w:szCs w:val="24"/>
          </w:rPr>
          <w:t>suhaizad@ukm.edu.my</w:t>
        </w:r>
      </w:hyperlink>
    </w:p>
    <w:p w14:paraId="5C7E5311" w14:textId="0E787D96" w:rsidR="009B3268" w:rsidRDefault="009B3268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>
        <w:rPr>
          <w:rFonts w:asciiTheme="majorBidi" w:eastAsia="Calibri" w:hAnsiTheme="majorBidi" w:cstheme="majorBidi"/>
          <w:bCs/>
          <w:sz w:val="24"/>
          <w:szCs w:val="24"/>
        </w:rPr>
        <w:t>Phone number: 019-2697983</w:t>
      </w:r>
    </w:p>
    <w:p w14:paraId="2EFEFC0C" w14:textId="7CFDA319" w:rsidR="009B3268" w:rsidRPr="009B3268" w:rsidRDefault="009B3268" w:rsidP="009B3268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>
        <w:rPr>
          <w:rFonts w:asciiTheme="majorBidi" w:eastAsia="Calibri" w:hAnsiTheme="majorBidi" w:cstheme="majorBidi"/>
          <w:bCs/>
          <w:sz w:val="24"/>
          <w:szCs w:val="24"/>
        </w:rPr>
        <w:t xml:space="preserve">Author is a Senior Lecturer </w:t>
      </w:r>
      <w:r w:rsidR="007A191F">
        <w:rPr>
          <w:rFonts w:asciiTheme="majorBidi" w:eastAsia="Calibri" w:hAnsiTheme="majorBidi" w:cstheme="majorBidi"/>
          <w:bCs/>
          <w:sz w:val="24"/>
          <w:szCs w:val="24"/>
        </w:rPr>
        <w:t>at</w:t>
      </w:r>
      <w:r>
        <w:rPr>
          <w:rFonts w:asciiTheme="majorBidi" w:eastAsia="Calibri" w:hAnsiTheme="majorBidi" w:cstheme="majorBidi"/>
          <w:bCs/>
          <w:sz w:val="24"/>
          <w:szCs w:val="24"/>
        </w:rPr>
        <w:t xml:space="preserve"> </w:t>
      </w:r>
      <w:r w:rsidRPr="009B3268">
        <w:rPr>
          <w:rFonts w:asciiTheme="majorBidi" w:eastAsia="Calibri" w:hAnsiTheme="majorBidi" w:cstheme="majorBidi"/>
          <w:bCs/>
          <w:sz w:val="24"/>
          <w:szCs w:val="24"/>
        </w:rPr>
        <w:t>Faculty of Law,</w:t>
      </w:r>
      <w:r w:rsidR="00D644FF">
        <w:rPr>
          <w:rFonts w:asciiTheme="majorBidi" w:eastAsia="Calibri" w:hAnsiTheme="majorBidi" w:cstheme="majorBidi"/>
          <w:bCs/>
          <w:sz w:val="24"/>
          <w:szCs w:val="24"/>
        </w:rPr>
        <w:t>Universiti Kebangsaan Malaysia</w:t>
      </w:r>
      <w:r>
        <w:rPr>
          <w:rFonts w:asciiTheme="majorBidi" w:eastAsia="Calibri" w:hAnsiTheme="majorBidi" w:cstheme="majorBidi"/>
          <w:bCs/>
          <w:sz w:val="24"/>
          <w:szCs w:val="24"/>
        </w:rPr>
        <w:t>.</w:t>
      </w:r>
    </w:p>
    <w:p w14:paraId="1A3DCB47" w14:textId="77777777" w:rsidR="00210EBC" w:rsidRPr="00A5533E" w:rsidRDefault="00210EBC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sz w:val="24"/>
          <w:szCs w:val="24"/>
          <w:lang w:val="ms-MY"/>
        </w:rPr>
      </w:pPr>
    </w:p>
    <w:p w14:paraId="2D75F00B" w14:textId="7612EF72" w:rsidR="00210EBC" w:rsidRPr="00A5533E" w:rsidRDefault="00210EBC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sz w:val="24"/>
          <w:szCs w:val="24"/>
          <w:lang w:val="ms-MY"/>
        </w:rPr>
      </w:pPr>
      <w:r w:rsidRPr="00A5533E">
        <w:rPr>
          <w:rFonts w:asciiTheme="majorBidi" w:eastAsia="Calibri" w:hAnsiTheme="majorBidi" w:cstheme="majorBidi"/>
          <w:sz w:val="24"/>
          <w:szCs w:val="24"/>
          <w:lang w:val="ms-MY"/>
        </w:rPr>
        <w:t xml:space="preserve">Hanifah Haydar Ali Tajuddin </w:t>
      </w:r>
    </w:p>
    <w:p w14:paraId="2086A44C" w14:textId="698A15F4" w:rsidR="00210EBC" w:rsidRPr="00A5533E" w:rsidRDefault="00210EBC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A5533E">
        <w:rPr>
          <w:rFonts w:asciiTheme="majorBidi" w:eastAsia="Calibri" w:hAnsiTheme="majorBidi" w:cstheme="majorBidi"/>
          <w:bCs/>
          <w:sz w:val="24"/>
          <w:szCs w:val="24"/>
        </w:rPr>
        <w:t>Faculty of Law,</w:t>
      </w:r>
      <w:r w:rsidR="00D644FF">
        <w:rPr>
          <w:rFonts w:asciiTheme="majorBidi" w:eastAsia="Calibri" w:hAnsiTheme="majorBidi" w:cstheme="majorBidi"/>
          <w:bCs/>
          <w:sz w:val="24"/>
          <w:szCs w:val="24"/>
        </w:rPr>
        <w:t>Universiti Kebangsaan Malaysia</w:t>
      </w:r>
    </w:p>
    <w:p w14:paraId="6859CA54" w14:textId="7A6FA550" w:rsidR="00210EBC" w:rsidRPr="00A5533E" w:rsidRDefault="00210EBC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A5533E">
        <w:rPr>
          <w:rFonts w:asciiTheme="majorBidi" w:eastAsia="Calibri" w:hAnsiTheme="majorBidi" w:cstheme="majorBidi"/>
          <w:bCs/>
          <w:sz w:val="24"/>
          <w:szCs w:val="24"/>
        </w:rPr>
        <w:t>43600, Bangi, Selangor Darul Ehsan, Malaysia</w:t>
      </w:r>
    </w:p>
    <w:p w14:paraId="52AE12F7" w14:textId="53E32F4B" w:rsidR="00210EBC" w:rsidRDefault="00210EBC" w:rsidP="00B91F5E">
      <w:pPr>
        <w:tabs>
          <w:tab w:val="left" w:pos="5193"/>
          <w:tab w:val="left" w:pos="5310"/>
        </w:tabs>
        <w:spacing w:after="0" w:line="240" w:lineRule="auto"/>
        <w:rPr>
          <w:rStyle w:val="Hyperlink"/>
          <w:rFonts w:asciiTheme="majorBidi" w:eastAsia="Calibri" w:hAnsiTheme="majorBidi" w:cstheme="majorBidi"/>
          <w:bCs/>
          <w:sz w:val="24"/>
          <w:szCs w:val="24"/>
        </w:rPr>
      </w:pPr>
      <w:r w:rsidRPr="00A5533E">
        <w:rPr>
          <w:rFonts w:asciiTheme="majorBidi" w:eastAsia="Calibri" w:hAnsiTheme="majorBidi" w:cstheme="majorBidi"/>
          <w:bCs/>
          <w:sz w:val="24"/>
          <w:szCs w:val="24"/>
        </w:rPr>
        <w:t xml:space="preserve">Email: </w:t>
      </w:r>
      <w:hyperlink r:id="rId8" w:history="1">
        <w:r w:rsidR="009B3268" w:rsidRPr="0057788B">
          <w:rPr>
            <w:rStyle w:val="Hyperlink"/>
            <w:rFonts w:asciiTheme="majorBidi" w:eastAsia="Calibri" w:hAnsiTheme="majorBidi" w:cstheme="majorBidi"/>
            <w:bCs/>
            <w:sz w:val="24"/>
            <w:szCs w:val="24"/>
          </w:rPr>
          <w:t>hanifahhaydar@ukm.edu.my</w:t>
        </w:r>
      </w:hyperlink>
    </w:p>
    <w:p w14:paraId="6FBAE686" w14:textId="61C9B381" w:rsidR="004041FA" w:rsidRPr="004041FA" w:rsidRDefault="004041FA" w:rsidP="004041FA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4041FA">
        <w:rPr>
          <w:rFonts w:asciiTheme="majorBidi" w:eastAsia="Calibri" w:hAnsiTheme="majorBidi" w:cstheme="majorBidi"/>
          <w:bCs/>
          <w:sz w:val="24"/>
          <w:szCs w:val="24"/>
        </w:rPr>
        <w:t>Phone number: 019-9409487</w:t>
      </w:r>
    </w:p>
    <w:p w14:paraId="54F2CB67" w14:textId="204EA0AE" w:rsidR="009B3268" w:rsidRPr="009B3268" w:rsidRDefault="009B3268" w:rsidP="009B3268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>
        <w:rPr>
          <w:rFonts w:asciiTheme="majorBidi" w:eastAsia="Calibri" w:hAnsiTheme="majorBidi" w:cstheme="majorBidi"/>
          <w:bCs/>
          <w:sz w:val="24"/>
          <w:szCs w:val="24"/>
        </w:rPr>
        <w:t xml:space="preserve">Author is a Lecturer </w:t>
      </w:r>
      <w:r w:rsidR="007A191F">
        <w:rPr>
          <w:rFonts w:asciiTheme="majorBidi" w:eastAsia="Calibri" w:hAnsiTheme="majorBidi" w:cstheme="majorBidi"/>
          <w:bCs/>
          <w:sz w:val="24"/>
          <w:szCs w:val="24"/>
        </w:rPr>
        <w:t>at</w:t>
      </w:r>
      <w:r>
        <w:rPr>
          <w:rFonts w:asciiTheme="majorBidi" w:eastAsia="Calibri" w:hAnsiTheme="majorBidi" w:cstheme="majorBidi"/>
          <w:bCs/>
          <w:sz w:val="24"/>
          <w:szCs w:val="24"/>
        </w:rPr>
        <w:t xml:space="preserve"> </w:t>
      </w:r>
      <w:r w:rsidRPr="009B3268">
        <w:rPr>
          <w:rFonts w:asciiTheme="majorBidi" w:eastAsia="Calibri" w:hAnsiTheme="majorBidi" w:cstheme="majorBidi"/>
          <w:bCs/>
          <w:sz w:val="24"/>
          <w:szCs w:val="24"/>
        </w:rPr>
        <w:t>Faculty of Law,</w:t>
      </w:r>
      <w:r w:rsidR="00D644FF">
        <w:rPr>
          <w:rFonts w:asciiTheme="majorBidi" w:eastAsia="Calibri" w:hAnsiTheme="majorBidi" w:cstheme="majorBidi"/>
          <w:bCs/>
          <w:sz w:val="24"/>
          <w:szCs w:val="24"/>
        </w:rPr>
        <w:t>Universiti Kebangsaan Malaysia</w:t>
      </w:r>
      <w:r>
        <w:rPr>
          <w:rFonts w:asciiTheme="majorBidi" w:eastAsia="Calibri" w:hAnsiTheme="majorBidi" w:cstheme="majorBidi"/>
          <w:bCs/>
          <w:sz w:val="24"/>
          <w:szCs w:val="24"/>
        </w:rPr>
        <w:t>.</w:t>
      </w:r>
    </w:p>
    <w:p w14:paraId="00452F79" w14:textId="77777777" w:rsidR="009B3268" w:rsidRPr="00A5533E" w:rsidRDefault="009B3268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</w:p>
    <w:p w14:paraId="7084546B" w14:textId="77777777" w:rsidR="00210EBC" w:rsidRPr="00A5533E" w:rsidRDefault="00210EBC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sz w:val="24"/>
          <w:szCs w:val="24"/>
          <w:lang w:val="ms-MY"/>
        </w:rPr>
      </w:pPr>
    </w:p>
    <w:p w14:paraId="2A4C2580" w14:textId="7FD387F7" w:rsidR="00EE11D7" w:rsidRPr="00EE11D7" w:rsidRDefault="00EE11D7" w:rsidP="00B91F5E">
      <w:pPr>
        <w:tabs>
          <w:tab w:val="left" w:pos="5193"/>
          <w:tab w:val="left" w:pos="531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bidi="bn-IN"/>
          <w14:ligatures w14:val="none"/>
        </w:rPr>
      </w:pPr>
      <w:r w:rsidRPr="00EE11D7">
        <w:rPr>
          <w:rFonts w:ascii="Times New Roman" w:eastAsia="Calibri" w:hAnsi="Times New Roman" w:cs="Times New Roman"/>
          <w:sz w:val="24"/>
          <w:szCs w:val="24"/>
          <w:lang w:bidi="bn-IN"/>
          <w14:ligatures w14:val="none"/>
        </w:rPr>
        <w:t xml:space="preserve">Fatimah Yusro Hashim </w:t>
      </w:r>
    </w:p>
    <w:p w14:paraId="08CEC890" w14:textId="77AA75D9" w:rsidR="00210EBC" w:rsidRPr="00A5533E" w:rsidRDefault="00210EBC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A5533E">
        <w:rPr>
          <w:rFonts w:asciiTheme="majorBidi" w:eastAsia="Calibri" w:hAnsiTheme="majorBidi" w:cstheme="majorBidi"/>
          <w:bCs/>
          <w:sz w:val="24"/>
          <w:szCs w:val="24"/>
        </w:rPr>
        <w:t>Faculty of Law,</w:t>
      </w:r>
      <w:r w:rsidR="00D644FF">
        <w:rPr>
          <w:rFonts w:asciiTheme="majorBidi" w:eastAsia="Calibri" w:hAnsiTheme="majorBidi" w:cstheme="majorBidi"/>
          <w:bCs/>
          <w:sz w:val="24"/>
          <w:szCs w:val="24"/>
        </w:rPr>
        <w:t>Universiti Kebangsaan Malaysia</w:t>
      </w:r>
    </w:p>
    <w:p w14:paraId="7FF0E5D2" w14:textId="13FFD504" w:rsidR="00210EBC" w:rsidRPr="00A5533E" w:rsidRDefault="00210EBC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A5533E">
        <w:rPr>
          <w:rFonts w:asciiTheme="majorBidi" w:eastAsia="Calibri" w:hAnsiTheme="majorBidi" w:cstheme="majorBidi"/>
          <w:bCs/>
          <w:sz w:val="24"/>
          <w:szCs w:val="24"/>
        </w:rPr>
        <w:t>43600, Bangi, Selangor Darul Ehsan, Malaysia</w:t>
      </w:r>
    </w:p>
    <w:p w14:paraId="475903C3" w14:textId="0876EF0A" w:rsidR="00EE11D7" w:rsidRPr="00EE11D7" w:rsidRDefault="00210EBC" w:rsidP="00EE11D7">
      <w:pPr>
        <w:tabs>
          <w:tab w:val="left" w:pos="5193"/>
          <w:tab w:val="left" w:pos="5310"/>
        </w:tabs>
        <w:spacing w:after="0" w:line="240" w:lineRule="auto"/>
        <w:rPr>
          <w:rStyle w:val="Hyperlink"/>
          <w:color w:val="auto"/>
          <w:u w:val="none"/>
        </w:rPr>
      </w:pPr>
      <w:r w:rsidRPr="00A5533E">
        <w:rPr>
          <w:rFonts w:asciiTheme="majorBidi" w:eastAsia="Calibri" w:hAnsiTheme="majorBidi" w:cstheme="majorBidi"/>
          <w:bCs/>
          <w:sz w:val="24"/>
          <w:szCs w:val="24"/>
        </w:rPr>
        <w:t xml:space="preserve">Email: </w:t>
      </w:r>
      <w:r w:rsidR="00EE11D7" w:rsidRPr="00EE11D7">
        <w:rPr>
          <w:rFonts w:asciiTheme="majorBidi" w:hAnsiTheme="majorBidi" w:cstheme="majorBidi"/>
        </w:rPr>
        <w:t>wardatun@ukm.edu.my</w:t>
      </w:r>
    </w:p>
    <w:p w14:paraId="7AE623E9" w14:textId="7C0E2F43" w:rsidR="004041FA" w:rsidRDefault="004041FA" w:rsidP="004041FA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4041FA">
        <w:rPr>
          <w:rFonts w:asciiTheme="majorBidi" w:eastAsia="Calibri" w:hAnsiTheme="majorBidi" w:cstheme="majorBidi"/>
          <w:bCs/>
          <w:sz w:val="24"/>
          <w:szCs w:val="24"/>
        </w:rPr>
        <w:t>Phone number: 01</w:t>
      </w:r>
      <w:r w:rsidR="00EE11D7">
        <w:rPr>
          <w:rFonts w:asciiTheme="majorBidi" w:eastAsia="Calibri" w:hAnsiTheme="majorBidi" w:cstheme="majorBidi"/>
          <w:bCs/>
          <w:sz w:val="24"/>
          <w:szCs w:val="24"/>
        </w:rPr>
        <w:t>9-4341071</w:t>
      </w:r>
    </w:p>
    <w:p w14:paraId="03DB2BF3" w14:textId="56A6C60D" w:rsidR="009B3268" w:rsidRPr="009B3268" w:rsidRDefault="009B3268" w:rsidP="009B3268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9B3268">
        <w:rPr>
          <w:rFonts w:asciiTheme="majorBidi" w:eastAsia="Calibri" w:hAnsiTheme="majorBidi" w:cstheme="majorBidi"/>
          <w:bCs/>
          <w:sz w:val="24"/>
          <w:szCs w:val="24"/>
        </w:rPr>
        <w:t xml:space="preserve">Author is a  Lecturer </w:t>
      </w:r>
      <w:r w:rsidR="007A191F">
        <w:rPr>
          <w:rFonts w:asciiTheme="majorBidi" w:eastAsia="Calibri" w:hAnsiTheme="majorBidi" w:cstheme="majorBidi"/>
          <w:bCs/>
          <w:sz w:val="24"/>
          <w:szCs w:val="24"/>
        </w:rPr>
        <w:t>at</w:t>
      </w:r>
      <w:r w:rsidRPr="009B3268">
        <w:rPr>
          <w:rFonts w:asciiTheme="majorBidi" w:eastAsia="Calibri" w:hAnsiTheme="majorBidi" w:cstheme="majorBidi"/>
          <w:bCs/>
          <w:sz w:val="24"/>
          <w:szCs w:val="24"/>
        </w:rPr>
        <w:t xml:space="preserve"> Faculty of Law,</w:t>
      </w:r>
      <w:r w:rsidR="00D644FF">
        <w:rPr>
          <w:rFonts w:asciiTheme="majorBidi" w:eastAsia="Calibri" w:hAnsiTheme="majorBidi" w:cstheme="majorBidi"/>
          <w:bCs/>
          <w:sz w:val="24"/>
          <w:szCs w:val="24"/>
        </w:rPr>
        <w:t>Universiti Kebangsaan Malaysia</w:t>
      </w:r>
      <w:r w:rsidRPr="009B3268">
        <w:rPr>
          <w:rFonts w:asciiTheme="majorBidi" w:eastAsia="Calibri" w:hAnsiTheme="majorBidi" w:cstheme="majorBidi"/>
          <w:bCs/>
          <w:sz w:val="24"/>
          <w:szCs w:val="24"/>
        </w:rPr>
        <w:t>.</w:t>
      </w:r>
    </w:p>
    <w:p w14:paraId="134506F5" w14:textId="77777777" w:rsidR="009B3268" w:rsidRDefault="009B3268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</w:p>
    <w:p w14:paraId="6172956C" w14:textId="77777777" w:rsidR="009B3268" w:rsidRPr="00A5533E" w:rsidRDefault="009B3268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</w:p>
    <w:p w14:paraId="53F57C59" w14:textId="77777777" w:rsidR="00EE11D7" w:rsidRP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EE11D7">
        <w:rPr>
          <w:rFonts w:asciiTheme="majorBidi" w:eastAsia="Calibri" w:hAnsiTheme="majorBidi" w:cstheme="majorBidi"/>
          <w:sz w:val="24"/>
          <w:szCs w:val="24"/>
        </w:rPr>
        <w:t>Mohd Zamre Mohd Zahir</w:t>
      </w:r>
    </w:p>
    <w:p w14:paraId="4344E7D8" w14:textId="0ECA8FB0" w:rsidR="00EE11D7" w:rsidRP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EE11D7">
        <w:rPr>
          <w:rFonts w:asciiTheme="majorBidi" w:eastAsia="Calibri" w:hAnsiTheme="majorBidi" w:cstheme="majorBidi"/>
          <w:bCs/>
          <w:sz w:val="24"/>
          <w:szCs w:val="24"/>
        </w:rPr>
        <w:t>Faculty of Law,</w:t>
      </w:r>
      <w:r w:rsidR="00D644FF">
        <w:rPr>
          <w:rFonts w:asciiTheme="majorBidi" w:eastAsia="Calibri" w:hAnsiTheme="majorBidi" w:cstheme="majorBidi"/>
          <w:bCs/>
          <w:sz w:val="24"/>
          <w:szCs w:val="24"/>
        </w:rPr>
        <w:t>Universiti Kebangsaan Malaysia</w:t>
      </w:r>
    </w:p>
    <w:p w14:paraId="457F1778" w14:textId="77777777" w:rsidR="00EE11D7" w:rsidRP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EE11D7">
        <w:rPr>
          <w:rFonts w:asciiTheme="majorBidi" w:eastAsia="Calibri" w:hAnsiTheme="majorBidi" w:cstheme="majorBidi"/>
          <w:bCs/>
          <w:sz w:val="24"/>
          <w:szCs w:val="24"/>
        </w:rPr>
        <w:t>43600, Bangi, Selangor Darul Ehsan, Malaysia</w:t>
      </w:r>
    </w:p>
    <w:p w14:paraId="37B433CE" w14:textId="6CF7BC86" w:rsidR="00EE11D7" w:rsidRP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EE11D7">
        <w:rPr>
          <w:rFonts w:asciiTheme="majorBidi" w:eastAsia="Calibri" w:hAnsiTheme="majorBidi" w:cstheme="majorBidi"/>
          <w:bCs/>
          <w:sz w:val="24"/>
          <w:szCs w:val="24"/>
        </w:rPr>
        <w:t xml:space="preserve">Email: </w:t>
      </w:r>
      <w:r w:rsidRPr="00EE11D7">
        <w:rPr>
          <w:rFonts w:asciiTheme="majorBidi" w:eastAsia="Calibri" w:hAnsiTheme="majorBidi" w:cstheme="majorBidi"/>
          <w:sz w:val="24"/>
          <w:szCs w:val="24"/>
        </w:rPr>
        <w:t>zamre@ukm.edu.my</w:t>
      </w:r>
    </w:p>
    <w:p w14:paraId="17343E2E" w14:textId="307467BF" w:rsidR="00EE11D7" w:rsidRP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EE11D7">
        <w:rPr>
          <w:rFonts w:asciiTheme="majorBidi" w:eastAsia="Calibri" w:hAnsiTheme="majorBidi" w:cstheme="majorBidi"/>
          <w:bCs/>
          <w:sz w:val="24"/>
          <w:szCs w:val="24"/>
        </w:rPr>
        <w:t>Phone number: 01</w:t>
      </w:r>
      <w:r w:rsidR="00547156">
        <w:rPr>
          <w:rFonts w:asciiTheme="majorBidi" w:eastAsia="Calibri" w:hAnsiTheme="majorBidi" w:cstheme="majorBidi"/>
          <w:bCs/>
          <w:sz w:val="24"/>
          <w:szCs w:val="24"/>
        </w:rPr>
        <w:t>3-2225694</w:t>
      </w:r>
    </w:p>
    <w:p w14:paraId="4A42241B" w14:textId="5C076039" w:rsid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EE11D7">
        <w:rPr>
          <w:rFonts w:asciiTheme="majorBidi" w:eastAsia="Calibri" w:hAnsiTheme="majorBidi" w:cstheme="majorBidi"/>
          <w:bCs/>
          <w:sz w:val="24"/>
          <w:szCs w:val="24"/>
        </w:rPr>
        <w:t xml:space="preserve">Author is a Senior Lecturer </w:t>
      </w:r>
      <w:r w:rsidR="007A191F">
        <w:rPr>
          <w:rFonts w:asciiTheme="majorBidi" w:eastAsia="Calibri" w:hAnsiTheme="majorBidi" w:cstheme="majorBidi"/>
          <w:bCs/>
          <w:sz w:val="24"/>
          <w:szCs w:val="24"/>
        </w:rPr>
        <w:t xml:space="preserve">at </w:t>
      </w:r>
      <w:r w:rsidRPr="00EE11D7">
        <w:rPr>
          <w:rFonts w:asciiTheme="majorBidi" w:eastAsia="Calibri" w:hAnsiTheme="majorBidi" w:cstheme="majorBidi"/>
          <w:bCs/>
          <w:sz w:val="24"/>
          <w:szCs w:val="24"/>
        </w:rPr>
        <w:t>Faculty of Law,</w:t>
      </w:r>
      <w:r w:rsidR="00D644FF">
        <w:rPr>
          <w:rFonts w:asciiTheme="majorBidi" w:eastAsia="Calibri" w:hAnsiTheme="majorBidi" w:cstheme="majorBidi"/>
          <w:bCs/>
          <w:sz w:val="24"/>
          <w:szCs w:val="24"/>
        </w:rPr>
        <w:t>Universiti Kebangsaan Malaysia</w:t>
      </w:r>
      <w:r w:rsidRPr="00EE11D7">
        <w:rPr>
          <w:rFonts w:asciiTheme="majorBidi" w:eastAsia="Calibri" w:hAnsiTheme="majorBidi" w:cstheme="majorBidi"/>
          <w:bCs/>
          <w:sz w:val="24"/>
          <w:szCs w:val="24"/>
        </w:rPr>
        <w:t>.</w:t>
      </w:r>
    </w:p>
    <w:p w14:paraId="73700A90" w14:textId="77777777" w:rsid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</w:p>
    <w:p w14:paraId="69DF8DAA" w14:textId="77777777" w:rsidR="00EE11D7" w:rsidRP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</w:p>
    <w:p w14:paraId="4AEB2474" w14:textId="77777777" w:rsidR="00EE11D7" w:rsidRP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EE11D7">
        <w:rPr>
          <w:rFonts w:asciiTheme="majorBidi" w:eastAsia="Calibri" w:hAnsiTheme="majorBidi" w:cstheme="majorBidi"/>
          <w:sz w:val="24"/>
          <w:szCs w:val="24"/>
        </w:rPr>
        <w:t>Rasyikah Md. Khalid</w:t>
      </w:r>
    </w:p>
    <w:p w14:paraId="56536020" w14:textId="45D34B46" w:rsidR="00EE11D7" w:rsidRP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EE11D7">
        <w:rPr>
          <w:rFonts w:asciiTheme="majorBidi" w:eastAsia="Calibri" w:hAnsiTheme="majorBidi" w:cstheme="majorBidi"/>
          <w:bCs/>
          <w:sz w:val="24"/>
          <w:szCs w:val="24"/>
        </w:rPr>
        <w:t>Faculty of Law,</w:t>
      </w:r>
      <w:r w:rsidR="00D644FF">
        <w:rPr>
          <w:rFonts w:asciiTheme="majorBidi" w:eastAsia="Calibri" w:hAnsiTheme="majorBidi" w:cstheme="majorBidi"/>
          <w:bCs/>
          <w:sz w:val="24"/>
          <w:szCs w:val="24"/>
        </w:rPr>
        <w:t>Universiti Kebangsaan Malaysia</w:t>
      </w:r>
    </w:p>
    <w:p w14:paraId="579B8AA2" w14:textId="77777777" w:rsidR="00EE11D7" w:rsidRP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EE11D7">
        <w:rPr>
          <w:rFonts w:asciiTheme="majorBidi" w:eastAsia="Calibri" w:hAnsiTheme="majorBidi" w:cstheme="majorBidi"/>
          <w:bCs/>
          <w:sz w:val="24"/>
          <w:szCs w:val="24"/>
        </w:rPr>
        <w:t>43600, Bangi, Selangor Darul Ehsan, Malaysia</w:t>
      </w:r>
    </w:p>
    <w:p w14:paraId="05224EFC" w14:textId="5A2EA129" w:rsidR="00EE11D7" w:rsidRP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EE11D7">
        <w:rPr>
          <w:rFonts w:asciiTheme="majorBidi" w:eastAsia="Calibri" w:hAnsiTheme="majorBidi" w:cstheme="majorBidi"/>
          <w:bCs/>
          <w:sz w:val="24"/>
          <w:szCs w:val="24"/>
        </w:rPr>
        <w:t xml:space="preserve">Email: </w:t>
      </w:r>
      <w:r w:rsidRPr="00EE11D7">
        <w:rPr>
          <w:rFonts w:asciiTheme="majorBidi" w:eastAsia="Calibri" w:hAnsiTheme="majorBidi" w:cstheme="majorBidi"/>
          <w:sz w:val="24"/>
          <w:szCs w:val="24"/>
        </w:rPr>
        <w:t>rasyikah@ukm.edu.my</w:t>
      </w:r>
    </w:p>
    <w:p w14:paraId="103CBCC4" w14:textId="4B27257A" w:rsidR="00EE11D7" w:rsidRP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EE11D7">
        <w:rPr>
          <w:rFonts w:asciiTheme="majorBidi" w:eastAsia="Calibri" w:hAnsiTheme="majorBidi" w:cstheme="majorBidi"/>
          <w:bCs/>
          <w:sz w:val="24"/>
          <w:szCs w:val="24"/>
        </w:rPr>
        <w:t>Phone number: 01</w:t>
      </w:r>
      <w:r w:rsidR="00547156">
        <w:rPr>
          <w:rFonts w:asciiTheme="majorBidi" w:eastAsia="Calibri" w:hAnsiTheme="majorBidi" w:cstheme="majorBidi"/>
          <w:bCs/>
          <w:sz w:val="24"/>
          <w:szCs w:val="24"/>
        </w:rPr>
        <w:t>3-6135358</w:t>
      </w:r>
    </w:p>
    <w:p w14:paraId="05226CEB" w14:textId="74044ED5" w:rsidR="00EE11D7" w:rsidRPr="00EE11D7" w:rsidRDefault="00EE11D7" w:rsidP="00EE11D7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  <w:r w:rsidRPr="00EE11D7">
        <w:rPr>
          <w:rFonts w:asciiTheme="majorBidi" w:eastAsia="Calibri" w:hAnsiTheme="majorBidi" w:cstheme="majorBidi"/>
          <w:bCs/>
          <w:sz w:val="24"/>
          <w:szCs w:val="24"/>
        </w:rPr>
        <w:t xml:space="preserve">Author is a </w:t>
      </w:r>
      <w:r>
        <w:rPr>
          <w:rFonts w:asciiTheme="majorBidi" w:eastAsia="Calibri" w:hAnsiTheme="majorBidi" w:cstheme="majorBidi"/>
          <w:bCs/>
          <w:sz w:val="24"/>
          <w:szCs w:val="24"/>
        </w:rPr>
        <w:t>Professor</w:t>
      </w:r>
      <w:r w:rsidRPr="00EE11D7">
        <w:rPr>
          <w:rFonts w:asciiTheme="majorBidi" w:eastAsia="Calibri" w:hAnsiTheme="majorBidi" w:cstheme="majorBidi"/>
          <w:bCs/>
          <w:sz w:val="24"/>
          <w:szCs w:val="24"/>
        </w:rPr>
        <w:t xml:space="preserve"> </w:t>
      </w:r>
      <w:r w:rsidR="007A191F">
        <w:rPr>
          <w:rFonts w:asciiTheme="majorBidi" w:eastAsia="Calibri" w:hAnsiTheme="majorBidi" w:cstheme="majorBidi"/>
          <w:bCs/>
          <w:sz w:val="24"/>
          <w:szCs w:val="24"/>
        </w:rPr>
        <w:t>at</w:t>
      </w:r>
      <w:r w:rsidRPr="00EE11D7">
        <w:rPr>
          <w:rFonts w:asciiTheme="majorBidi" w:eastAsia="Calibri" w:hAnsiTheme="majorBidi" w:cstheme="majorBidi"/>
          <w:bCs/>
          <w:sz w:val="24"/>
          <w:szCs w:val="24"/>
        </w:rPr>
        <w:t xml:space="preserve"> Faculty of Law,</w:t>
      </w:r>
      <w:r w:rsidR="00D644FF">
        <w:rPr>
          <w:rFonts w:asciiTheme="majorBidi" w:eastAsia="Calibri" w:hAnsiTheme="majorBidi" w:cstheme="majorBidi"/>
          <w:bCs/>
          <w:sz w:val="24"/>
          <w:szCs w:val="24"/>
        </w:rPr>
        <w:t>Universiti Kebangsaan Malaysia</w:t>
      </w:r>
      <w:r w:rsidRPr="00EE11D7">
        <w:rPr>
          <w:rFonts w:asciiTheme="majorBidi" w:eastAsia="Calibri" w:hAnsiTheme="majorBidi" w:cstheme="majorBidi"/>
          <w:bCs/>
          <w:sz w:val="24"/>
          <w:szCs w:val="24"/>
        </w:rPr>
        <w:t>.</w:t>
      </w:r>
    </w:p>
    <w:p w14:paraId="18EA668B" w14:textId="77777777" w:rsidR="00210EBC" w:rsidRPr="00A5533E" w:rsidRDefault="00210EBC" w:rsidP="00B91F5E">
      <w:pPr>
        <w:tabs>
          <w:tab w:val="left" w:pos="5193"/>
          <w:tab w:val="left" w:pos="5310"/>
        </w:tabs>
        <w:spacing w:after="0" w:line="240" w:lineRule="auto"/>
        <w:rPr>
          <w:rFonts w:asciiTheme="majorBidi" w:eastAsia="Calibri" w:hAnsiTheme="majorBidi" w:cstheme="majorBidi"/>
          <w:bCs/>
          <w:sz w:val="24"/>
          <w:szCs w:val="24"/>
        </w:rPr>
      </w:pPr>
    </w:p>
    <w:p w14:paraId="19DEBAA8" w14:textId="77777777" w:rsidR="008C6B0E" w:rsidRPr="00A5533E" w:rsidRDefault="008C6B0E" w:rsidP="00B91F5E">
      <w:pPr>
        <w:tabs>
          <w:tab w:val="left" w:pos="5193"/>
          <w:tab w:val="left" w:pos="5310"/>
        </w:tabs>
        <w:spacing w:after="0" w:line="240" w:lineRule="auto"/>
        <w:jc w:val="center"/>
        <w:rPr>
          <w:rFonts w:asciiTheme="majorBidi" w:eastAsia="Calibri" w:hAnsiTheme="majorBidi" w:cstheme="majorBidi"/>
          <w:bCs/>
          <w:sz w:val="24"/>
          <w:szCs w:val="24"/>
        </w:rPr>
      </w:pPr>
    </w:p>
    <w:p w14:paraId="39C10523" w14:textId="77777777" w:rsidR="008C6B0E" w:rsidRPr="00EE11D7" w:rsidRDefault="008C6B0E" w:rsidP="00B91F5E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2049AF8" w14:textId="7A7DA42C" w:rsidR="008C6B0E" w:rsidRPr="00A5533E" w:rsidRDefault="008C6B0E" w:rsidP="00B91F5E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ms-MY"/>
        </w:rPr>
      </w:pPr>
    </w:p>
    <w:p w14:paraId="170B0C41" w14:textId="4E26E266" w:rsidR="009A36B3" w:rsidRPr="00A5533E" w:rsidRDefault="009A36B3" w:rsidP="00B91F5E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ms-MY"/>
        </w:rPr>
      </w:pPr>
    </w:p>
    <w:p w14:paraId="224BC790" w14:textId="4B19A3ED" w:rsidR="009A36B3" w:rsidRPr="00A5533E" w:rsidRDefault="003B7AD8" w:rsidP="00B91F5E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ms-MY"/>
        </w:rPr>
      </w:pPr>
      <w:r w:rsidRPr="00A5533E"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71F386E5" wp14:editId="31B28F65">
                <wp:simplePos x="0" y="0"/>
                <wp:positionH relativeFrom="column">
                  <wp:posOffset>3369310</wp:posOffset>
                </wp:positionH>
                <wp:positionV relativeFrom="paragraph">
                  <wp:posOffset>237490</wp:posOffset>
                </wp:positionV>
                <wp:extent cx="18415" cy="18415"/>
                <wp:effectExtent l="64135" t="62230" r="50800" b="52705"/>
                <wp:wrapNone/>
                <wp:docPr id="1698874411" name="Ink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8415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1CD08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0" o:spid="_x0000_s1026" type="#_x0000_t75" style="position:absolute;margin-left:229.05pt;margin-top:-17.55pt;width:72.5pt;height:7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">
                <v:imagedata r:id="rId20" o:title=""/>
                <o:lock v:ext="edit" rotation="t" verticies="t" shapetype="t"/>
              </v:shape>
            </w:pict>
          </mc:Fallback>
        </mc:AlternateContent>
      </w:r>
    </w:p>
    <w:sectPr w:rsidR="009A36B3" w:rsidRPr="00A5533E"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A11C57" w14:textId="77777777" w:rsidR="00E27AC7" w:rsidRDefault="00E27AC7" w:rsidP="000668DC">
      <w:pPr>
        <w:spacing w:after="0" w:line="240" w:lineRule="auto"/>
      </w:pPr>
      <w:r>
        <w:separator/>
      </w:r>
    </w:p>
  </w:endnote>
  <w:endnote w:type="continuationSeparator" w:id="0">
    <w:p w14:paraId="3B02A4CE" w14:textId="77777777" w:rsidR="00E27AC7" w:rsidRDefault="00E27AC7" w:rsidP="000668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Bidi" w:hAnsiTheme="majorBidi" w:cstheme="majorBidi"/>
      </w:rPr>
      <w:id w:val="-1429337358"/>
      <w:docPartObj>
        <w:docPartGallery w:val="Page Numbers (Bottom of Page)"/>
        <w:docPartUnique/>
      </w:docPartObj>
    </w:sdtPr>
    <w:sdtContent>
      <w:p w14:paraId="5ECEDDE0" w14:textId="38EC1ED5" w:rsidR="00F71EB7" w:rsidRPr="00A5231F" w:rsidRDefault="00F71EB7">
        <w:pPr>
          <w:pStyle w:val="Footer"/>
          <w:jc w:val="center"/>
          <w:rPr>
            <w:rFonts w:asciiTheme="majorBidi" w:hAnsiTheme="majorBidi" w:cstheme="majorBidi"/>
          </w:rPr>
        </w:pPr>
        <w:r w:rsidRPr="00A5231F">
          <w:rPr>
            <w:rFonts w:asciiTheme="majorBidi" w:hAnsiTheme="majorBidi" w:cstheme="majorBidi"/>
          </w:rPr>
          <w:fldChar w:fldCharType="begin"/>
        </w:r>
        <w:r w:rsidRPr="00A5231F">
          <w:rPr>
            <w:rFonts w:asciiTheme="majorBidi" w:hAnsiTheme="majorBidi" w:cstheme="majorBidi"/>
          </w:rPr>
          <w:instrText>PAGE   \* MERGEFORMAT</w:instrText>
        </w:r>
        <w:r w:rsidRPr="00A5231F">
          <w:rPr>
            <w:rFonts w:asciiTheme="majorBidi" w:hAnsiTheme="majorBidi" w:cstheme="majorBidi"/>
          </w:rPr>
          <w:fldChar w:fldCharType="separate"/>
        </w:r>
        <w:r w:rsidRPr="00A5231F">
          <w:rPr>
            <w:rFonts w:asciiTheme="majorBidi" w:hAnsiTheme="majorBidi" w:cstheme="majorBidi"/>
            <w:lang w:val="en-GB"/>
          </w:rPr>
          <w:t>2</w:t>
        </w:r>
        <w:r w:rsidRPr="00A5231F">
          <w:rPr>
            <w:rFonts w:asciiTheme="majorBidi" w:hAnsiTheme="majorBidi" w:cstheme="majorBidi"/>
          </w:rPr>
          <w:fldChar w:fldCharType="end"/>
        </w:r>
      </w:p>
    </w:sdtContent>
  </w:sdt>
  <w:p w14:paraId="45892F6F" w14:textId="77777777" w:rsidR="00F71EB7" w:rsidRDefault="00F71E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D7EA32" w14:textId="77777777" w:rsidR="00E27AC7" w:rsidRDefault="00E27AC7" w:rsidP="000668DC">
      <w:pPr>
        <w:spacing w:after="0" w:line="240" w:lineRule="auto"/>
      </w:pPr>
      <w:r>
        <w:separator/>
      </w:r>
    </w:p>
  </w:footnote>
  <w:footnote w:type="continuationSeparator" w:id="0">
    <w:p w14:paraId="6ECE64CA" w14:textId="77777777" w:rsidR="00E27AC7" w:rsidRDefault="00E27AC7" w:rsidP="000668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9C2DC5"/>
    <w:multiLevelType w:val="hybridMultilevel"/>
    <w:tmpl w:val="1CAC625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D218E3"/>
    <w:multiLevelType w:val="hybridMultilevel"/>
    <w:tmpl w:val="6A62BE5E"/>
    <w:lvl w:ilvl="0" w:tplc="B1081706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0625712">
    <w:abstractNumId w:val="0"/>
  </w:num>
  <w:num w:numId="2" w16cid:durableId="16845538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NDU2MbKwMDE1MrVU0lEKTi0uzszPAykwrAUAwjuo3CwAAAA="/>
  </w:docVars>
  <w:rsids>
    <w:rsidRoot w:val="000668DC"/>
    <w:rsid w:val="00002C02"/>
    <w:rsid w:val="0000319A"/>
    <w:rsid w:val="00003BB8"/>
    <w:rsid w:val="00016B59"/>
    <w:rsid w:val="0004791A"/>
    <w:rsid w:val="0005144A"/>
    <w:rsid w:val="00063517"/>
    <w:rsid w:val="000668DC"/>
    <w:rsid w:val="0008669C"/>
    <w:rsid w:val="000A2475"/>
    <w:rsid w:val="000B7B60"/>
    <w:rsid w:val="000C58BD"/>
    <w:rsid w:val="000C5E4E"/>
    <w:rsid w:val="000D0B3D"/>
    <w:rsid w:val="000D5DED"/>
    <w:rsid w:val="000D71A1"/>
    <w:rsid w:val="000F355B"/>
    <w:rsid w:val="001035AB"/>
    <w:rsid w:val="001117D6"/>
    <w:rsid w:val="00136AAA"/>
    <w:rsid w:val="00140BB6"/>
    <w:rsid w:val="00160B1F"/>
    <w:rsid w:val="00165283"/>
    <w:rsid w:val="0017038D"/>
    <w:rsid w:val="001835D0"/>
    <w:rsid w:val="00185B8A"/>
    <w:rsid w:val="00186540"/>
    <w:rsid w:val="00187BAC"/>
    <w:rsid w:val="001940B4"/>
    <w:rsid w:val="00196DDA"/>
    <w:rsid w:val="001B1C42"/>
    <w:rsid w:val="001B599D"/>
    <w:rsid w:val="001C1B70"/>
    <w:rsid w:val="001F57C4"/>
    <w:rsid w:val="00210EBC"/>
    <w:rsid w:val="00214048"/>
    <w:rsid w:val="0023189E"/>
    <w:rsid w:val="00237DD8"/>
    <w:rsid w:val="00241C22"/>
    <w:rsid w:val="002506BD"/>
    <w:rsid w:val="002C4511"/>
    <w:rsid w:val="002D0963"/>
    <w:rsid w:val="002D59BB"/>
    <w:rsid w:val="002E206D"/>
    <w:rsid w:val="00300B19"/>
    <w:rsid w:val="00316238"/>
    <w:rsid w:val="00363F64"/>
    <w:rsid w:val="00377433"/>
    <w:rsid w:val="00381A3F"/>
    <w:rsid w:val="00387045"/>
    <w:rsid w:val="0039213A"/>
    <w:rsid w:val="003B0462"/>
    <w:rsid w:val="003B7AD8"/>
    <w:rsid w:val="003B7F06"/>
    <w:rsid w:val="003E7AC7"/>
    <w:rsid w:val="004041FA"/>
    <w:rsid w:val="00407D23"/>
    <w:rsid w:val="00415863"/>
    <w:rsid w:val="0042763F"/>
    <w:rsid w:val="00431201"/>
    <w:rsid w:val="00441698"/>
    <w:rsid w:val="0044300D"/>
    <w:rsid w:val="004B542F"/>
    <w:rsid w:val="004C4A90"/>
    <w:rsid w:val="004C7541"/>
    <w:rsid w:val="004F7237"/>
    <w:rsid w:val="00500EEB"/>
    <w:rsid w:val="00503AA4"/>
    <w:rsid w:val="00507429"/>
    <w:rsid w:val="0052514E"/>
    <w:rsid w:val="005307DB"/>
    <w:rsid w:val="005432C1"/>
    <w:rsid w:val="00546135"/>
    <w:rsid w:val="00547156"/>
    <w:rsid w:val="0055506F"/>
    <w:rsid w:val="00566DD4"/>
    <w:rsid w:val="00574840"/>
    <w:rsid w:val="00581A45"/>
    <w:rsid w:val="00590C6C"/>
    <w:rsid w:val="005B2296"/>
    <w:rsid w:val="005E4C35"/>
    <w:rsid w:val="005F4CDD"/>
    <w:rsid w:val="0061324F"/>
    <w:rsid w:val="00617231"/>
    <w:rsid w:val="006264CA"/>
    <w:rsid w:val="00643C68"/>
    <w:rsid w:val="00662279"/>
    <w:rsid w:val="00672DCB"/>
    <w:rsid w:val="0068742A"/>
    <w:rsid w:val="006A5ADB"/>
    <w:rsid w:val="006B0A58"/>
    <w:rsid w:val="006B28C2"/>
    <w:rsid w:val="006C7185"/>
    <w:rsid w:val="006D0D9B"/>
    <w:rsid w:val="006E60A1"/>
    <w:rsid w:val="006F1187"/>
    <w:rsid w:val="007108AA"/>
    <w:rsid w:val="00713790"/>
    <w:rsid w:val="00715D01"/>
    <w:rsid w:val="007445F8"/>
    <w:rsid w:val="0075180F"/>
    <w:rsid w:val="00754B3B"/>
    <w:rsid w:val="0078473C"/>
    <w:rsid w:val="00785A21"/>
    <w:rsid w:val="00794B13"/>
    <w:rsid w:val="007A191F"/>
    <w:rsid w:val="007B729C"/>
    <w:rsid w:val="007C0219"/>
    <w:rsid w:val="007E4C86"/>
    <w:rsid w:val="007F0EEE"/>
    <w:rsid w:val="007F5815"/>
    <w:rsid w:val="00804009"/>
    <w:rsid w:val="00843B6B"/>
    <w:rsid w:val="008466FC"/>
    <w:rsid w:val="008622C9"/>
    <w:rsid w:val="008806E1"/>
    <w:rsid w:val="00894834"/>
    <w:rsid w:val="00896033"/>
    <w:rsid w:val="008A6416"/>
    <w:rsid w:val="008B72DC"/>
    <w:rsid w:val="008C4FEE"/>
    <w:rsid w:val="008C6B0E"/>
    <w:rsid w:val="008D49F5"/>
    <w:rsid w:val="008E46D3"/>
    <w:rsid w:val="009035FE"/>
    <w:rsid w:val="00923708"/>
    <w:rsid w:val="00925E39"/>
    <w:rsid w:val="00945378"/>
    <w:rsid w:val="00945B56"/>
    <w:rsid w:val="00953619"/>
    <w:rsid w:val="00966643"/>
    <w:rsid w:val="009A36B3"/>
    <w:rsid w:val="009B3268"/>
    <w:rsid w:val="009B5A25"/>
    <w:rsid w:val="009B7B70"/>
    <w:rsid w:val="009D5F38"/>
    <w:rsid w:val="009D7D9B"/>
    <w:rsid w:val="009D7E36"/>
    <w:rsid w:val="009E4B8A"/>
    <w:rsid w:val="00A5231F"/>
    <w:rsid w:val="00A5533E"/>
    <w:rsid w:val="00A553A3"/>
    <w:rsid w:val="00A623DB"/>
    <w:rsid w:val="00A70591"/>
    <w:rsid w:val="00A87EE5"/>
    <w:rsid w:val="00AA71F2"/>
    <w:rsid w:val="00AB33C2"/>
    <w:rsid w:val="00B174B1"/>
    <w:rsid w:val="00B231AB"/>
    <w:rsid w:val="00B61A66"/>
    <w:rsid w:val="00B64E79"/>
    <w:rsid w:val="00B91F5E"/>
    <w:rsid w:val="00B96E8A"/>
    <w:rsid w:val="00BA42BE"/>
    <w:rsid w:val="00BA4602"/>
    <w:rsid w:val="00BA4ACF"/>
    <w:rsid w:val="00BB0AAE"/>
    <w:rsid w:val="00BB1ED3"/>
    <w:rsid w:val="00BE0D7A"/>
    <w:rsid w:val="00BE692A"/>
    <w:rsid w:val="00C0792F"/>
    <w:rsid w:val="00C12DEC"/>
    <w:rsid w:val="00C136C8"/>
    <w:rsid w:val="00C3091E"/>
    <w:rsid w:val="00C57DAC"/>
    <w:rsid w:val="00CE3775"/>
    <w:rsid w:val="00D11DE6"/>
    <w:rsid w:val="00D30564"/>
    <w:rsid w:val="00D35A1F"/>
    <w:rsid w:val="00D51EB8"/>
    <w:rsid w:val="00D644FF"/>
    <w:rsid w:val="00D6630F"/>
    <w:rsid w:val="00DA6ACF"/>
    <w:rsid w:val="00DB5D3B"/>
    <w:rsid w:val="00E04A6B"/>
    <w:rsid w:val="00E22DAE"/>
    <w:rsid w:val="00E23EC8"/>
    <w:rsid w:val="00E27AC7"/>
    <w:rsid w:val="00E4321E"/>
    <w:rsid w:val="00E541B6"/>
    <w:rsid w:val="00E821D2"/>
    <w:rsid w:val="00E914CE"/>
    <w:rsid w:val="00E97025"/>
    <w:rsid w:val="00EB2B63"/>
    <w:rsid w:val="00EC0FA4"/>
    <w:rsid w:val="00EC33B0"/>
    <w:rsid w:val="00ED0A3E"/>
    <w:rsid w:val="00ED123E"/>
    <w:rsid w:val="00EE11D7"/>
    <w:rsid w:val="00EF0DB2"/>
    <w:rsid w:val="00F14AB2"/>
    <w:rsid w:val="00F158AD"/>
    <w:rsid w:val="00F168C2"/>
    <w:rsid w:val="00F21C73"/>
    <w:rsid w:val="00F4332D"/>
    <w:rsid w:val="00F61717"/>
    <w:rsid w:val="00F71EB7"/>
    <w:rsid w:val="00F829D5"/>
    <w:rsid w:val="00F83893"/>
    <w:rsid w:val="00F8411C"/>
    <w:rsid w:val="00F97788"/>
    <w:rsid w:val="00FA0C3D"/>
    <w:rsid w:val="00FC206D"/>
    <w:rsid w:val="00FC7078"/>
    <w:rsid w:val="00FF2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0889D"/>
  <w15:docId w15:val="{75BA989A-7E03-4086-BEEA-FA46107D0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8DC"/>
    <w:rPr>
      <w:kern w:val="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668DC"/>
    <w:rPr>
      <w:color w:val="0000FF"/>
      <w:u w:val="single"/>
    </w:rPr>
  </w:style>
  <w:style w:type="paragraph" w:styleId="FootnoteText">
    <w:name w:val="footnote text"/>
    <w:aliases w:val="Char"/>
    <w:link w:val="FootnoteTextChar"/>
    <w:uiPriority w:val="99"/>
    <w:unhideWhenUsed/>
    <w:qFormat/>
    <w:rsid w:val="000668DC"/>
    <w:pPr>
      <w:widowControl w:val="0"/>
      <w:spacing w:before="200" w:after="0" w:line="240" w:lineRule="auto"/>
      <w:ind w:firstLine="720"/>
      <w:jc w:val="both"/>
    </w:pPr>
    <w:rPr>
      <w:rFonts w:ascii="Times New Roman" w:eastAsia="Malgun Gothic" w:hAnsi="Times New Roman" w:cs="Times New Roman"/>
      <w:kern w:val="0"/>
      <w:sz w:val="20"/>
      <w:szCs w:val="20"/>
      <w:lang w:val="en-US" w:eastAsia="en-MY"/>
    </w:rPr>
  </w:style>
  <w:style w:type="character" w:customStyle="1" w:styleId="FootnoteTextChar">
    <w:name w:val="Footnote Text Char"/>
    <w:aliases w:val="Char Char"/>
    <w:basedOn w:val="DefaultParagraphFont"/>
    <w:link w:val="FootnoteText"/>
    <w:uiPriority w:val="99"/>
    <w:rsid w:val="000668DC"/>
    <w:rPr>
      <w:rFonts w:ascii="Times New Roman" w:eastAsia="Malgun Gothic" w:hAnsi="Times New Roman" w:cs="Times New Roman"/>
      <w:kern w:val="0"/>
      <w:sz w:val="20"/>
      <w:szCs w:val="20"/>
      <w:lang w:val="en-US" w:eastAsia="en-MY"/>
    </w:rPr>
  </w:style>
  <w:style w:type="character" w:styleId="FootnoteReference">
    <w:name w:val="footnote reference"/>
    <w:uiPriority w:val="99"/>
    <w:unhideWhenUsed/>
    <w:rsid w:val="000668DC"/>
    <w:rPr>
      <w:rFonts w:ascii="Times New Roman" w:hAnsi="Times New Roman"/>
      <w:sz w:val="20"/>
      <w:szCs w:val="32"/>
      <w:vertAlign w:val="superscript"/>
    </w:rPr>
  </w:style>
  <w:style w:type="paragraph" w:styleId="ListParagraph">
    <w:name w:val="List Paragraph"/>
    <w:basedOn w:val="Normal"/>
    <w:uiPriority w:val="34"/>
    <w:qFormat/>
    <w:rsid w:val="000668DC"/>
    <w:pPr>
      <w:autoSpaceDE w:val="0"/>
      <w:autoSpaceDN w:val="0"/>
      <w:adjustRightInd w:val="0"/>
      <w:spacing w:after="240" w:line="240" w:lineRule="auto"/>
      <w:ind w:left="720" w:hanging="720"/>
      <w:contextualSpacing/>
      <w:jc w:val="both"/>
    </w:pPr>
    <w:rPr>
      <w:rFonts w:ascii="Times New Roman" w:eastAsia="MS Mincho" w:hAnsi="Times New Roman" w:cs="Times New Roman"/>
      <w:noProof/>
      <w:sz w:val="24"/>
      <w:szCs w:val="24"/>
      <w:lang w:val="en-US"/>
    </w:rPr>
  </w:style>
  <w:style w:type="table" w:customStyle="1" w:styleId="TableGrid6">
    <w:name w:val="Table Grid6"/>
    <w:basedOn w:val="TableNormal"/>
    <w:next w:val="TableGrid"/>
    <w:uiPriority w:val="59"/>
    <w:rsid w:val="000668DC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668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D0963"/>
    <w:pPr>
      <w:spacing w:after="0" w:line="240" w:lineRule="auto"/>
    </w:pPr>
    <w:rPr>
      <w:kern w:val="0"/>
    </w:rPr>
  </w:style>
  <w:style w:type="paragraph" w:styleId="Header">
    <w:name w:val="header"/>
    <w:basedOn w:val="Normal"/>
    <w:link w:val="HeaderChar"/>
    <w:uiPriority w:val="99"/>
    <w:unhideWhenUsed/>
    <w:rsid w:val="00F71E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EB7"/>
    <w:rPr>
      <w:kern w:val="0"/>
    </w:rPr>
  </w:style>
  <w:style w:type="paragraph" w:styleId="Footer">
    <w:name w:val="footer"/>
    <w:basedOn w:val="Normal"/>
    <w:link w:val="FooterChar"/>
    <w:uiPriority w:val="99"/>
    <w:unhideWhenUsed/>
    <w:rsid w:val="00F71E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EB7"/>
    <w:rPr>
      <w:kern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35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35AB"/>
    <w:rPr>
      <w:rFonts w:ascii="Segoe UI" w:hAnsi="Segoe UI" w:cs="Segoe UI"/>
      <w:kern w:val="0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72D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17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nifahhaydar@ukm.edu.my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suhaizad@ukm.edu.my" TargetMode="External"/><Relationship Id="rId2" Type="http://schemas.openxmlformats.org/officeDocument/2006/relationships/styles" Target="styles.xml"/><Relationship Id="rId20" Type="http://schemas.openxmlformats.org/officeDocument/2006/relationships/image" Target="media/image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23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22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06T03:44:40.2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ah Haydar</dc:creator>
  <cp:keywords/>
  <dc:description/>
  <cp:lastModifiedBy>SS</cp:lastModifiedBy>
  <cp:revision>6</cp:revision>
  <dcterms:created xsi:type="dcterms:W3CDTF">2024-03-11T04:18:00Z</dcterms:created>
  <dcterms:modified xsi:type="dcterms:W3CDTF">2025-02-16T05:31:00Z</dcterms:modified>
</cp:coreProperties>
</file>